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9AB5A" w14:textId="01CF7D55" w:rsidR="00D11D92" w:rsidRDefault="00D11D92" w:rsidP="00D11D92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41"/>
          <w:szCs w:val="41"/>
        </w:rPr>
        <w:t>03 Object-Oriented Programming</w:t>
      </w: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30"/>
          <w:szCs w:val="30"/>
        </w:rPr>
        <w:t>Test your knowledge</w:t>
      </w: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1. What are the six combinations of access modifier keywords and what do they do? </w:t>
      </w:r>
    </w:p>
    <w:p w14:paraId="1007CCFF" w14:textId="2CE0C90E" w:rsidR="00D11D92" w:rsidRDefault="00D11D92" w:rsidP="00D11D92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B32BFA">
        <w:rPr>
          <w:rFonts w:ascii="Arial" w:eastAsia="宋体" w:hAnsi="Arial" w:cs="Arial"/>
          <w:color w:val="000000"/>
          <w:kern w:val="0"/>
          <w:sz w:val="27"/>
          <w:szCs w:val="27"/>
        </w:rPr>
        <w:t>P</w:t>
      </w:r>
      <w:r w:rsidR="00B32BFA">
        <w:rPr>
          <w:rFonts w:ascii="Arial" w:eastAsia="宋体" w:hAnsi="Arial" w:cs="Arial" w:hint="eastAsia"/>
          <w:color w:val="000000"/>
          <w:kern w:val="0"/>
          <w:sz w:val="27"/>
          <w:szCs w:val="27"/>
        </w:rPr>
        <w:t>r</w:t>
      </w:r>
      <w:r w:rsidR="00B32BFA">
        <w:rPr>
          <w:rFonts w:ascii="Arial" w:eastAsia="宋体" w:hAnsi="Arial" w:cs="Arial"/>
          <w:color w:val="000000"/>
          <w:kern w:val="0"/>
          <w:sz w:val="27"/>
          <w:szCs w:val="27"/>
        </w:rPr>
        <w:t>ivate</w:t>
      </w:r>
      <w:r w:rsidR="00585116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: the element used only in </w:t>
      </w:r>
      <w:r w:rsidR="001A607F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the </w:t>
      </w:r>
      <w:r w:rsidR="00585116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current class and can’t </w:t>
      </w:r>
      <w:r w:rsidR="001A607F">
        <w:rPr>
          <w:rFonts w:ascii="Arial" w:eastAsia="宋体" w:hAnsi="Arial" w:cs="Arial"/>
          <w:color w:val="000000"/>
          <w:kern w:val="0"/>
          <w:sz w:val="27"/>
          <w:szCs w:val="27"/>
        </w:rPr>
        <w:t>access</w:t>
      </w:r>
      <w:r w:rsidR="00585116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by </w:t>
      </w:r>
      <w:r w:rsidR="007C39D9">
        <w:rPr>
          <w:rFonts w:ascii="Arial" w:eastAsia="宋体" w:hAnsi="Arial" w:cs="Arial"/>
          <w:color w:val="000000"/>
          <w:kern w:val="0"/>
          <w:sz w:val="27"/>
          <w:szCs w:val="27"/>
        </w:rPr>
        <w:t>outside code</w:t>
      </w:r>
      <w:r w:rsidR="00585116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</w:p>
    <w:p w14:paraId="31613E7A" w14:textId="6D10A903" w:rsidR="00B32BFA" w:rsidRDefault="00B32BFA" w:rsidP="00D11D92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Protect</w:t>
      </w:r>
      <w:r w:rsidR="00585116">
        <w:rPr>
          <w:rFonts w:ascii="Arial" w:eastAsia="宋体" w:hAnsi="Arial" w:cs="Arial"/>
          <w:color w:val="000000"/>
          <w:kern w:val="0"/>
          <w:sz w:val="27"/>
          <w:szCs w:val="27"/>
        </w:rPr>
        <w:t>:</w:t>
      </w:r>
      <w:r w:rsidR="00A53F65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1379AF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can </w:t>
      </w:r>
      <w:r w:rsidR="002A5AAD">
        <w:rPr>
          <w:rFonts w:ascii="Arial" w:eastAsia="宋体" w:hAnsi="Arial" w:cs="Arial"/>
          <w:color w:val="000000"/>
          <w:kern w:val="0"/>
          <w:sz w:val="27"/>
          <w:szCs w:val="27"/>
        </w:rPr>
        <w:t>be accessed</w:t>
      </w:r>
      <w:r w:rsidR="001379AF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by</w:t>
      </w:r>
      <w:r w:rsidR="002A5AAD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1379AF">
        <w:rPr>
          <w:rFonts w:ascii="Arial" w:eastAsia="宋体" w:hAnsi="Arial" w:cs="Arial"/>
          <w:color w:val="000000"/>
          <w:kern w:val="0"/>
          <w:sz w:val="27"/>
          <w:szCs w:val="27"/>
        </w:rPr>
        <w:t>class and class derived from class</w:t>
      </w:r>
    </w:p>
    <w:p w14:paraId="24AC0621" w14:textId="783A1916" w:rsidR="00B32BFA" w:rsidRDefault="00B32BFA" w:rsidP="00D11D92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Internal</w:t>
      </w:r>
      <w:r w:rsidR="002A5AAD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: </w:t>
      </w:r>
      <w:r w:rsidR="000D4087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can be accessed </w:t>
      </w:r>
      <w:r w:rsidR="006C0A12">
        <w:rPr>
          <w:rFonts w:ascii="Arial" w:eastAsia="宋体" w:hAnsi="Arial" w:cs="Arial"/>
          <w:color w:val="000000"/>
          <w:kern w:val="0"/>
          <w:sz w:val="27"/>
          <w:szCs w:val="27"/>
        </w:rPr>
        <w:t>within</w:t>
      </w:r>
      <w:r w:rsidR="004C5209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25515A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the </w:t>
      </w:r>
      <w:r w:rsidR="004C5209">
        <w:rPr>
          <w:rFonts w:ascii="Arial" w:eastAsia="宋体" w:hAnsi="Arial" w:cs="Arial"/>
          <w:color w:val="000000"/>
          <w:kern w:val="0"/>
          <w:sz w:val="27"/>
          <w:szCs w:val="27"/>
        </w:rPr>
        <w:t>current project</w:t>
      </w:r>
    </w:p>
    <w:p w14:paraId="7F46F2AE" w14:textId="5E0B459B" w:rsidR="00B32BFA" w:rsidRDefault="00B32BFA" w:rsidP="00D11D92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78450A">
        <w:rPr>
          <w:rFonts w:ascii="Arial" w:eastAsia="宋体" w:hAnsi="Arial" w:cs="Arial"/>
          <w:color w:val="000000"/>
          <w:kern w:val="0"/>
          <w:sz w:val="27"/>
          <w:szCs w:val="27"/>
        </w:rPr>
        <w:t>Public</w:t>
      </w:r>
      <w:r w:rsidR="00B50CD8">
        <w:rPr>
          <w:rFonts w:ascii="Arial" w:eastAsia="宋体" w:hAnsi="Arial" w:cs="Arial"/>
          <w:color w:val="000000"/>
          <w:kern w:val="0"/>
          <w:sz w:val="27"/>
          <w:szCs w:val="27"/>
        </w:rPr>
        <w:t>: can be accessed everywhere</w:t>
      </w:r>
    </w:p>
    <w:p w14:paraId="5117BE49" w14:textId="0B31B717" w:rsidR="0078450A" w:rsidRDefault="0078450A" w:rsidP="00D11D92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585116">
        <w:rPr>
          <w:rFonts w:ascii="Arial" w:eastAsia="宋体" w:hAnsi="Arial" w:cs="Arial"/>
          <w:color w:val="000000"/>
          <w:kern w:val="0"/>
          <w:sz w:val="27"/>
          <w:szCs w:val="27"/>
        </w:rPr>
        <w:t>Private Internal</w:t>
      </w:r>
      <w:r w:rsidR="00B50CD8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: </w:t>
      </w:r>
      <w:r w:rsidR="001831C5">
        <w:rPr>
          <w:rFonts w:ascii="Arial" w:eastAsia="宋体" w:hAnsi="Arial" w:cs="Arial"/>
          <w:color w:val="000000"/>
          <w:kern w:val="0"/>
          <w:sz w:val="27"/>
          <w:szCs w:val="27"/>
        </w:rPr>
        <w:t>t</w:t>
      </w:r>
      <w:r w:rsidR="00CE5498">
        <w:rPr>
          <w:rFonts w:ascii="Arial" w:eastAsia="宋体" w:hAnsi="Arial" w:cs="Arial"/>
          <w:color w:val="000000"/>
          <w:kern w:val="0"/>
          <w:sz w:val="27"/>
          <w:szCs w:val="27"/>
        </w:rPr>
        <w:t>he element used only in the current class and can’t access by outside code in the current project</w:t>
      </w:r>
    </w:p>
    <w:p w14:paraId="48073B9B" w14:textId="06C91724" w:rsidR="00585116" w:rsidRDefault="00585116" w:rsidP="00D11D92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Protect Internal</w:t>
      </w:r>
      <w:r w:rsidR="00CB0EDD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: </w:t>
      </w:r>
      <w:r w:rsidR="002C1415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can be </w:t>
      </w:r>
      <w:r w:rsidR="00B4015E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accessed by </w:t>
      </w:r>
      <w:r w:rsidR="008A7112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class and class derived from class in </w:t>
      </w:r>
      <w:r w:rsidR="008F4B3B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the </w:t>
      </w:r>
      <w:r w:rsidR="008A7112">
        <w:rPr>
          <w:rFonts w:ascii="Arial" w:eastAsia="宋体" w:hAnsi="Arial" w:cs="Arial"/>
          <w:color w:val="000000"/>
          <w:kern w:val="0"/>
          <w:sz w:val="27"/>
          <w:szCs w:val="27"/>
        </w:rPr>
        <w:t>current project</w:t>
      </w:r>
    </w:p>
    <w:p w14:paraId="485B3AF3" w14:textId="77777777" w:rsidR="0025515A" w:rsidRDefault="0025515A" w:rsidP="00D11D92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</w:p>
    <w:p w14:paraId="3C6D2079" w14:textId="14B2841B" w:rsidR="00AB3663" w:rsidRDefault="00D11D92" w:rsidP="00D11D92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2.What is the difference between the static, const, and readonly keywords when applied to</w:t>
      </w:r>
      <w:r w:rsidR="00E707E6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E707E6"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a type member?</w:t>
      </w:r>
    </w:p>
    <w:p w14:paraId="5F87696A" w14:textId="76496FDB" w:rsidR="00E13AEC" w:rsidRDefault="00657169" w:rsidP="00AB3663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Static </w:t>
      </w:r>
      <w:r w:rsidR="00ED2229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shared by all </w:t>
      </w:r>
      <w:r w:rsidR="00B07138">
        <w:rPr>
          <w:rFonts w:ascii="Arial" w:eastAsia="宋体" w:hAnsi="Arial" w:cs="Arial"/>
          <w:color w:val="000000"/>
          <w:kern w:val="0"/>
          <w:sz w:val="27"/>
          <w:szCs w:val="27"/>
        </w:rPr>
        <w:t>object</w:t>
      </w:r>
    </w:p>
    <w:p w14:paraId="5EDC6CCD" w14:textId="0EA4E118" w:rsidR="00ED2229" w:rsidRDefault="00911E8D" w:rsidP="00E13AEC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/>
          <w:color w:val="000000"/>
          <w:kern w:val="0"/>
          <w:sz w:val="27"/>
          <w:szCs w:val="27"/>
        </w:rPr>
        <w:t>Const</w:t>
      </w:r>
      <w:r w:rsidR="006A26D6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and </w:t>
      </w:r>
      <w:r w:rsidR="006A26D6"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readonly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6A26D6">
        <w:rPr>
          <w:rFonts w:ascii="Arial" w:eastAsia="宋体" w:hAnsi="Arial" w:cs="Arial"/>
          <w:color w:val="000000"/>
          <w:kern w:val="0"/>
          <w:sz w:val="27"/>
          <w:szCs w:val="27"/>
        </w:rPr>
        <w:t>are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keyword</w:t>
      </w:r>
      <w:r w:rsidR="006A26D6">
        <w:rPr>
          <w:rFonts w:ascii="Arial" w:eastAsia="宋体" w:hAnsi="Arial" w:cs="Arial"/>
          <w:color w:val="000000"/>
          <w:kern w:val="0"/>
          <w:sz w:val="27"/>
          <w:szCs w:val="27"/>
        </w:rPr>
        <w:t>s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that </w:t>
      </w:r>
      <w:r w:rsidR="0067144A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value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>can’t be change</w:t>
      </w:r>
    </w:p>
    <w:p w14:paraId="665C0F09" w14:textId="0CF2494D" w:rsidR="004B2DA3" w:rsidRDefault="004B2DA3" w:rsidP="00E13AEC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Readonly is runtime and const is </w:t>
      </w:r>
      <w:r w:rsidR="003D7706">
        <w:rPr>
          <w:rFonts w:ascii="Arial" w:eastAsia="宋体" w:hAnsi="Arial" w:cs="Arial"/>
          <w:color w:val="000000"/>
          <w:kern w:val="0"/>
          <w:sz w:val="27"/>
          <w:szCs w:val="27"/>
        </w:rPr>
        <w:t>compile time</w:t>
      </w:r>
    </w:p>
    <w:p w14:paraId="1EF3D799" w14:textId="77777777" w:rsidR="003E17CB" w:rsidRDefault="00D11D92" w:rsidP="00E13AEC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3. What does a constructor do?</w:t>
      </w:r>
    </w:p>
    <w:p w14:paraId="2C63DED6" w14:textId="53C448BF" w:rsidR="006D5036" w:rsidRDefault="006D5036" w:rsidP="00E13AEC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Run when the class </w:t>
      </w:r>
      <w:r w:rsidRPr="006D5036">
        <w:rPr>
          <w:rFonts w:ascii="Arial" w:eastAsia="宋体" w:hAnsi="Arial" w:cs="Arial"/>
          <w:color w:val="000000"/>
          <w:kern w:val="0"/>
          <w:sz w:val="27"/>
          <w:szCs w:val="27"/>
        </w:rPr>
        <w:t>instantiated</w:t>
      </w:r>
      <w:r w:rsidR="006A7F12">
        <w:rPr>
          <w:rFonts w:ascii="Arial" w:eastAsia="宋体" w:hAnsi="Arial" w:cs="Arial"/>
          <w:color w:val="000000"/>
          <w:kern w:val="0"/>
          <w:sz w:val="27"/>
          <w:szCs w:val="27"/>
        </w:rPr>
        <w:t>, most of</w:t>
      </w:r>
      <w:r w:rsidR="0081484B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85133B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the </w:t>
      </w:r>
      <w:r w:rsidR="0081484B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time, class value in </w:t>
      </w:r>
      <w:r w:rsidR="0085133B">
        <w:rPr>
          <w:rFonts w:ascii="Arial" w:eastAsia="宋体" w:hAnsi="Arial" w:cs="Arial"/>
          <w:color w:val="000000"/>
          <w:kern w:val="0"/>
          <w:sz w:val="27"/>
          <w:szCs w:val="27"/>
        </w:rPr>
        <w:t>the class needed by initialized will be initialized in here</w:t>
      </w:r>
    </w:p>
    <w:p w14:paraId="4B168E6E" w14:textId="77777777" w:rsidR="008A0DF0" w:rsidRDefault="00D11D92" w:rsidP="00E13AEC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4. Why is the partial keyword useful?</w:t>
      </w:r>
    </w:p>
    <w:p w14:paraId="210F6529" w14:textId="4F91B724" w:rsidR="00A1468F" w:rsidRDefault="000C2D40" w:rsidP="00E13AEC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>P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artial keyword indicates that this block code is only part of a class and </w:t>
      </w:r>
      <w:r w:rsidR="0088577E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other parts of this class could be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declared in other places. Partial </w:t>
      </w:r>
      <w:r w:rsidR="00F913E2">
        <w:rPr>
          <w:rFonts w:ascii="Arial" w:eastAsia="宋体" w:hAnsi="Arial" w:cs="Arial"/>
          <w:color w:val="000000"/>
          <w:kern w:val="0"/>
          <w:sz w:val="27"/>
          <w:szCs w:val="27"/>
        </w:rPr>
        <w:t>keywords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can let people </w:t>
      </w:r>
      <w:r w:rsidR="00F913E2">
        <w:rPr>
          <w:rFonts w:ascii="Arial" w:eastAsia="宋体" w:hAnsi="Arial" w:cs="Arial"/>
          <w:color w:val="000000"/>
          <w:kern w:val="0"/>
          <w:sz w:val="27"/>
          <w:szCs w:val="27"/>
        </w:rPr>
        <w:t>work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616882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on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a big project simulator. </w:t>
      </w:r>
    </w:p>
    <w:p w14:paraId="1264A2ED" w14:textId="77777777" w:rsidR="0082016B" w:rsidRDefault="00D11D92" w:rsidP="00E13AEC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5. What is a tuple?</w:t>
      </w:r>
    </w:p>
    <w:p w14:paraId="411017BF" w14:textId="2D3B2487" w:rsidR="0082016B" w:rsidRDefault="00ED36FA" w:rsidP="00E13AEC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>T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uple is a store element object that can let us store 1-8 different type </w:t>
      </w:r>
      <w:r w:rsidR="000A6713">
        <w:rPr>
          <w:rFonts w:ascii="Arial" w:eastAsia="宋体" w:hAnsi="Arial" w:cs="Arial"/>
          <w:color w:val="000000"/>
          <w:kern w:val="0"/>
          <w:sz w:val="27"/>
          <w:szCs w:val="27"/>
        </w:rPr>
        <w:t>elements</w:t>
      </w:r>
    </w:p>
    <w:p w14:paraId="307E6412" w14:textId="77777777" w:rsidR="00407775" w:rsidRDefault="00D11D92" w:rsidP="00E13AEC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6. What does the C# record keyword do?</w:t>
      </w:r>
    </w:p>
    <w:p w14:paraId="3D631D5E" w14:textId="6ED7F046" w:rsidR="00407775" w:rsidRDefault="00E96612" w:rsidP="00E13AEC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Record gives a reference type for </w:t>
      </w:r>
      <w:r w:rsidR="00E75577">
        <w:rPr>
          <w:rFonts w:ascii="Arial" w:eastAsia="宋体" w:hAnsi="Arial" w:cs="Arial"/>
          <w:color w:val="000000"/>
          <w:kern w:val="0"/>
          <w:sz w:val="27"/>
          <w:szCs w:val="27"/>
        </w:rPr>
        <w:t>building in functionality for encapsulating data.</w:t>
      </w:r>
    </w:p>
    <w:p w14:paraId="2D2B4BD2" w14:textId="77777777" w:rsidR="00055F37" w:rsidRDefault="00D11D92" w:rsidP="00E13AEC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7. What does overloading and overriding mean?</w:t>
      </w:r>
    </w:p>
    <w:p w14:paraId="48081F1C" w14:textId="44163F2A" w:rsidR="00172633" w:rsidRDefault="00055F37" w:rsidP="00E13AEC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Overload and overriding are for polymorphism. Overload is </w:t>
      </w:r>
      <w:r w:rsidR="0053197C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polymorphism used in a class while override is cross classes. </w:t>
      </w:r>
      <w:r w:rsidR="00EC4BA8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If we want to create some functions that have the same name but different </w:t>
      </w:r>
      <w:r w:rsidR="00EC4BA8">
        <w:rPr>
          <w:rFonts w:ascii="Arial" w:eastAsia="宋体" w:hAnsi="Arial" w:cs="Arial"/>
          <w:color w:val="000000"/>
          <w:kern w:val="0"/>
          <w:sz w:val="27"/>
          <w:szCs w:val="27"/>
        </w:rPr>
        <w:lastRenderedPageBreak/>
        <w:t xml:space="preserve">behavior. We can do overload. We want to </w:t>
      </w:r>
      <w:r w:rsidR="00172633">
        <w:rPr>
          <w:rFonts w:ascii="Arial" w:eastAsia="宋体" w:hAnsi="Arial" w:cs="Arial"/>
          <w:color w:val="000000"/>
          <w:kern w:val="0"/>
          <w:sz w:val="27"/>
          <w:szCs w:val="27"/>
        </w:rPr>
        <w:t>rewrite a class inherited from the superclass. We will do override</w:t>
      </w:r>
    </w:p>
    <w:p w14:paraId="7E91E7DD" w14:textId="77777777" w:rsidR="00585190" w:rsidRDefault="00D11D92" w:rsidP="00E13AEC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8. What is the difference between a field and a property?</w:t>
      </w:r>
    </w:p>
    <w:p w14:paraId="44511373" w14:textId="6FBAB9A8" w:rsidR="00585190" w:rsidRDefault="007F78EE" w:rsidP="00E13AEC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>F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ield is valuable in a class. Property is the set and get function to access field. </w:t>
      </w:r>
    </w:p>
    <w:p w14:paraId="4D715A5D" w14:textId="77777777" w:rsidR="0089453D" w:rsidRDefault="00D11D92" w:rsidP="00E13AEC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9. How do you make a method parameter optional?</w:t>
      </w:r>
    </w:p>
    <w:p w14:paraId="100807BC" w14:textId="1183B857" w:rsidR="0089453D" w:rsidRDefault="00866F38" w:rsidP="00E13AEC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We can </w:t>
      </w:r>
      <w:r w:rsidR="007E62B4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set default value for optional parameters. However, all of </w:t>
      </w:r>
      <w:r w:rsidR="00550C5B">
        <w:rPr>
          <w:rFonts w:ascii="Arial" w:eastAsia="宋体" w:hAnsi="Arial" w:cs="Arial"/>
          <w:color w:val="000000"/>
          <w:kern w:val="0"/>
          <w:sz w:val="24"/>
          <w:szCs w:val="24"/>
        </w:rPr>
        <w:t>them</w:t>
      </w:r>
      <w:r w:rsidR="007E62B4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need be </w:t>
      </w:r>
      <w:r w:rsidR="00550C5B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the </w:t>
      </w:r>
      <w:r w:rsidR="007E62B4">
        <w:rPr>
          <w:rFonts w:ascii="Arial" w:eastAsia="宋体" w:hAnsi="Arial" w:cs="Arial"/>
          <w:color w:val="000000"/>
          <w:kern w:val="0"/>
          <w:sz w:val="24"/>
          <w:szCs w:val="24"/>
        </w:rPr>
        <w:t>latest parameters</w:t>
      </w:r>
    </w:p>
    <w:p w14:paraId="1A66D0D8" w14:textId="77777777" w:rsidR="000E7E17" w:rsidRDefault="00D11D92" w:rsidP="00E13AEC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10. What is an interface and how is it different from abstract class?</w:t>
      </w:r>
    </w:p>
    <w:p w14:paraId="018A029C" w14:textId="7510638C" w:rsidR="000E7E17" w:rsidRDefault="005B7FC8" w:rsidP="00E13AEC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Abstract </w:t>
      </w:r>
      <w:r w:rsidR="00963221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contains </w:t>
      </w:r>
      <w:r w:rsidR="00631A7F">
        <w:rPr>
          <w:rFonts w:ascii="Arial" w:eastAsia="宋体" w:hAnsi="Arial" w:cs="Arial"/>
          <w:color w:val="000000"/>
          <w:kern w:val="0"/>
          <w:sz w:val="27"/>
          <w:szCs w:val="27"/>
        </w:rPr>
        <w:t>states however interface can’t</w:t>
      </w:r>
      <w:r w:rsidR="009F54D8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. Interface is used for common </w:t>
      </w:r>
      <w:r w:rsidR="006D1104">
        <w:rPr>
          <w:rFonts w:ascii="Arial" w:eastAsia="宋体" w:hAnsi="Arial" w:cs="Arial"/>
          <w:color w:val="000000"/>
          <w:kern w:val="0"/>
          <w:sz w:val="27"/>
          <w:szCs w:val="27"/>
        </w:rPr>
        <w:t>functions</w:t>
      </w:r>
      <w:r w:rsidR="009F54D8">
        <w:rPr>
          <w:rFonts w:ascii="Arial" w:eastAsia="宋体" w:hAnsi="Arial" w:cs="Arial"/>
          <w:color w:val="000000"/>
          <w:kern w:val="0"/>
          <w:sz w:val="27"/>
          <w:szCs w:val="27"/>
        </w:rPr>
        <w:t>.</w:t>
      </w:r>
    </w:p>
    <w:p w14:paraId="45DC8608" w14:textId="77777777" w:rsidR="006D1104" w:rsidRDefault="00D11D92" w:rsidP="00E13AEC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11. What accessibility level are members of an interface?</w:t>
      </w:r>
    </w:p>
    <w:p w14:paraId="294FCC5B" w14:textId="4C13D37C" w:rsidR="006D1104" w:rsidRDefault="006D1104" w:rsidP="00E13AEC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>p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>ublic</w:t>
      </w:r>
    </w:p>
    <w:p w14:paraId="03A0BEE9" w14:textId="77777777" w:rsidR="0075618E" w:rsidRDefault="00D11D92" w:rsidP="00E13AEC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12. True/False. Polymorphism allows derived classes to provide different implementations</w:t>
      </w:r>
      <w:r w:rsidR="00BF34C7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of the same method.</w:t>
      </w:r>
    </w:p>
    <w:p w14:paraId="530DF94A" w14:textId="1D3623F1" w:rsidR="0075618E" w:rsidRDefault="00CC1F5D" w:rsidP="00E13AEC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>T</w:t>
      </w:r>
      <w:r w:rsidR="00B5082F">
        <w:rPr>
          <w:rFonts w:ascii="Arial" w:eastAsia="宋体" w:hAnsi="Arial" w:cs="Arial"/>
          <w:color w:val="000000"/>
          <w:kern w:val="0"/>
          <w:sz w:val="27"/>
          <w:szCs w:val="27"/>
        </w:rPr>
        <w:t>rue</w:t>
      </w:r>
    </w:p>
    <w:p w14:paraId="18C033E9" w14:textId="77777777" w:rsidR="008E24A8" w:rsidRDefault="00D11D92" w:rsidP="00E13AEC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13. True/False. The override keyword is used to indicate that a method in a derived class is</w:t>
      </w:r>
      <w:r w:rsidR="008E24A8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providing its own implementation of a method.</w:t>
      </w:r>
    </w:p>
    <w:p w14:paraId="6E60E7EE" w14:textId="6174ED2B" w:rsidR="008E24A8" w:rsidRDefault="00985A1C" w:rsidP="00E13AEC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>T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>rue</w:t>
      </w:r>
    </w:p>
    <w:p w14:paraId="0F71B2D2" w14:textId="77777777" w:rsidR="00FA63BC" w:rsidRDefault="00D11D92" w:rsidP="00E13AEC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14. True/False. The new keyword is used to indicate that a method in a derived class is</w:t>
      </w:r>
      <w:r w:rsidR="00FA63BC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providing its own implementation of a method.</w:t>
      </w:r>
    </w:p>
    <w:p w14:paraId="6882C3A6" w14:textId="7FD354C4" w:rsidR="00FA63BC" w:rsidRDefault="0095714C" w:rsidP="00E13AEC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>F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>alse</w:t>
      </w:r>
    </w:p>
    <w:p w14:paraId="6764516B" w14:textId="6C2A1A9F" w:rsidR="00070624" w:rsidRDefault="00D11D92" w:rsidP="00E13AEC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15. True/False. Abstract methods can be used in a normal (non-abstract) class. </w:t>
      </w:r>
    </w:p>
    <w:p w14:paraId="264C351B" w14:textId="30071EE2" w:rsidR="00070624" w:rsidRDefault="009C7300" w:rsidP="00E13AEC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>F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>alse</w:t>
      </w:r>
    </w:p>
    <w:p w14:paraId="51CA8526" w14:textId="77777777" w:rsidR="00070624" w:rsidRDefault="00070624" w:rsidP="00E13AEC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</w:p>
    <w:p w14:paraId="2265D2FA" w14:textId="2D305BAD" w:rsidR="00851B51" w:rsidRDefault="00D11D92" w:rsidP="00070624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16.True/False. Normal (non-abstract) methods can be used in an abstract class. </w:t>
      </w:r>
    </w:p>
    <w:p w14:paraId="3339D008" w14:textId="1037B19C" w:rsidR="00C51C23" w:rsidRDefault="00C51C23" w:rsidP="00070624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4D340B">
        <w:rPr>
          <w:rFonts w:ascii="Arial" w:eastAsia="宋体" w:hAnsi="Arial" w:cs="Arial"/>
          <w:color w:val="000000"/>
          <w:kern w:val="0"/>
          <w:sz w:val="27"/>
          <w:szCs w:val="27"/>
        </w:rPr>
        <w:t>True</w:t>
      </w:r>
    </w:p>
    <w:p w14:paraId="4CBCBFEF" w14:textId="77777777" w:rsidR="00851B51" w:rsidRDefault="00851B51" w:rsidP="00070624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</w:p>
    <w:p w14:paraId="16B4EA76" w14:textId="49488618" w:rsidR="00165B78" w:rsidRDefault="00D11D92" w:rsidP="00070624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17. True/False.</w:t>
      </w:r>
      <w:r w:rsidR="00851B51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Derived classes can override methods that were virtual in the base class. </w:t>
      </w:r>
    </w:p>
    <w:p w14:paraId="7E4D3336" w14:textId="2903F511" w:rsidR="005B6797" w:rsidRDefault="005B6797" w:rsidP="00070624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4D340B">
        <w:rPr>
          <w:rFonts w:ascii="Arial" w:eastAsia="宋体" w:hAnsi="Arial" w:cs="Arial"/>
          <w:color w:val="000000"/>
          <w:kern w:val="0"/>
          <w:sz w:val="27"/>
          <w:szCs w:val="27"/>
        </w:rPr>
        <w:t>True</w:t>
      </w:r>
    </w:p>
    <w:p w14:paraId="72D95180" w14:textId="77777777" w:rsidR="00165B78" w:rsidRDefault="00165B78" w:rsidP="00070624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</w:p>
    <w:p w14:paraId="5957DE38" w14:textId="56FE04AF" w:rsidR="004D340B" w:rsidRDefault="00D11D92" w:rsidP="00070624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lastRenderedPageBreak/>
        <w:t>18. True/False.</w:t>
      </w:r>
      <w:r w:rsidR="00165B78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Derived classes can override methods that were abstract in the base class. </w:t>
      </w:r>
    </w:p>
    <w:p w14:paraId="6A069785" w14:textId="4B7E6ED4" w:rsidR="004D340B" w:rsidRDefault="004D340B" w:rsidP="00070624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BD3D67">
        <w:rPr>
          <w:rFonts w:ascii="Arial" w:eastAsia="宋体" w:hAnsi="Arial" w:cs="Arial"/>
          <w:color w:val="000000"/>
          <w:kern w:val="0"/>
          <w:sz w:val="27"/>
          <w:szCs w:val="27"/>
        </w:rPr>
        <w:t>True</w:t>
      </w:r>
    </w:p>
    <w:p w14:paraId="40B7672D" w14:textId="77777777" w:rsidR="004D340B" w:rsidRDefault="004D340B" w:rsidP="00070624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</w:p>
    <w:p w14:paraId="5A0ED410" w14:textId="77777777" w:rsidR="00885503" w:rsidRDefault="00D11D92" w:rsidP="00070624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19. True/False.</w:t>
      </w:r>
      <w:r w:rsidR="00AE3D74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In a derived class, you can override a method that was neither virtual non abstract in the</w:t>
      </w:r>
      <w:r w:rsidR="00885503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base class.</w:t>
      </w:r>
    </w:p>
    <w:p w14:paraId="06F8B1EE" w14:textId="6BF03524" w:rsidR="00885503" w:rsidRDefault="00885503" w:rsidP="00070624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CE564E">
        <w:rPr>
          <w:rFonts w:ascii="Arial" w:eastAsia="宋体" w:hAnsi="Arial" w:cs="Arial"/>
          <w:color w:val="000000"/>
          <w:kern w:val="0"/>
          <w:sz w:val="27"/>
          <w:szCs w:val="27"/>
        </w:rPr>
        <w:t>True</w:t>
      </w:r>
    </w:p>
    <w:p w14:paraId="2A681311" w14:textId="5EA456B8" w:rsidR="00F85BF7" w:rsidRDefault="00D11D92" w:rsidP="00070624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20. True/False. A class that implements an interface does not have to provide an</w:t>
      </w:r>
      <w:r w:rsidR="00A72FF1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implementation for all of the members of the interface.</w:t>
      </w:r>
    </w:p>
    <w:p w14:paraId="619FCAE6" w14:textId="5E66A211" w:rsidR="00B734D7" w:rsidRDefault="00B734D7" w:rsidP="00070624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3B4CDE">
        <w:rPr>
          <w:rFonts w:ascii="Arial" w:eastAsia="宋体" w:hAnsi="Arial" w:cs="Arial"/>
          <w:color w:val="000000"/>
          <w:kern w:val="0"/>
          <w:sz w:val="27"/>
          <w:szCs w:val="27"/>
        </w:rPr>
        <w:t>False</w:t>
      </w:r>
    </w:p>
    <w:p w14:paraId="3BBB387F" w14:textId="77777777" w:rsidR="00F43C95" w:rsidRDefault="00D11D92" w:rsidP="00F85BF7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21. True/False. A class that implements an interface is allowed to have other members that</w:t>
      </w:r>
      <w:r w:rsidR="00F43C95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aren’t defined in the interface.</w:t>
      </w:r>
    </w:p>
    <w:p w14:paraId="18671347" w14:textId="6B5CE2F6" w:rsidR="00F43C95" w:rsidRDefault="009C5816" w:rsidP="00F85BF7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/>
          <w:color w:val="000000"/>
          <w:kern w:val="0"/>
          <w:sz w:val="27"/>
          <w:szCs w:val="27"/>
        </w:rPr>
        <w:t>True</w:t>
      </w:r>
    </w:p>
    <w:p w14:paraId="2A577CE9" w14:textId="77777777" w:rsidR="00CD705C" w:rsidRDefault="00D11D92" w:rsidP="00F85BF7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22. True/False. A class can have more than one base class.</w:t>
      </w:r>
    </w:p>
    <w:p w14:paraId="6A6C66A0" w14:textId="57EBA7F7" w:rsidR="00CD705C" w:rsidRDefault="00CD705C" w:rsidP="00F85BF7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/>
          <w:color w:val="000000"/>
          <w:kern w:val="0"/>
          <w:sz w:val="27"/>
          <w:szCs w:val="27"/>
        </w:rPr>
        <w:t>False</w:t>
      </w:r>
    </w:p>
    <w:p w14:paraId="01E891FA" w14:textId="77777777" w:rsidR="00CD705C" w:rsidRDefault="00D11D92" w:rsidP="00F85BF7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23. True/False. A class can implement more than one interface.</w:t>
      </w:r>
    </w:p>
    <w:p w14:paraId="5111A653" w14:textId="4F15E32E" w:rsidR="00CD705C" w:rsidRDefault="00682351" w:rsidP="00F85BF7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/>
          <w:color w:val="000000"/>
          <w:kern w:val="0"/>
          <w:sz w:val="27"/>
          <w:szCs w:val="27"/>
        </w:rPr>
        <w:t>True</w:t>
      </w:r>
    </w:p>
    <w:p w14:paraId="5E49A275" w14:textId="77777777" w:rsidR="0052014B" w:rsidRDefault="0052014B" w:rsidP="00145671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</w:p>
    <w:p w14:paraId="697C81EE" w14:textId="77777777" w:rsidR="00DA7BD1" w:rsidRDefault="00D11D92" w:rsidP="00145671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30"/>
          <w:szCs w:val="30"/>
        </w:rPr>
        <w:t>Designing and Building Classes using object-oriented principles</w:t>
      </w: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1. Write a program that that demonstrates use of four basic principles of</w:t>
      </w:r>
      <w:r w:rsidR="00DA7BD1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object-oriented programming /Abstraction/, /Encapsulation/, /Inheritance/ and</w:t>
      </w:r>
      <w:r w:rsidR="00DA7BD1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/Polymorphism/.</w:t>
      </w:r>
    </w:p>
    <w:p w14:paraId="31310064" w14:textId="2C988817" w:rsidR="00DA7BD1" w:rsidRDefault="00DA7BD1" w:rsidP="00145671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</w:p>
    <w:p w14:paraId="5094D7AB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;</w:t>
      </w:r>
    </w:p>
    <w:p w14:paraId="79229E19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.Collections.Generic;</w:t>
      </w:r>
    </w:p>
    <w:p w14:paraId="40182343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.Linq;</w:t>
      </w:r>
    </w:p>
    <w:p w14:paraId="790D96AE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.Text;</w:t>
      </w:r>
    </w:p>
    <w:p w14:paraId="195A8D25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.Threading.Tasks;</w:t>
      </w:r>
    </w:p>
    <w:p w14:paraId="41E588B4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1DBA2714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Assignment3</w:t>
      </w:r>
    </w:p>
    <w:p w14:paraId="0979DAE6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22CF589D" w14:textId="24117AE1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erna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abstrac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="00C23543">
        <w:rPr>
          <w:rFonts w:ascii="新宋体" w:eastAsia="新宋体" w:cs="新宋体" w:hint="eastAsia"/>
          <w:color w:val="2B91AF"/>
          <w:kern w:val="0"/>
          <w:sz w:val="19"/>
          <w:szCs w:val="19"/>
        </w:rPr>
        <w:t>Cour</w:t>
      </w:r>
      <w:r w:rsidR="00C23543">
        <w:rPr>
          <w:rFonts w:ascii="新宋体" w:eastAsia="新宋体" w:cs="新宋体"/>
          <w:color w:val="2B91AF"/>
          <w:kern w:val="0"/>
          <w:sz w:val="19"/>
          <w:szCs w:val="19"/>
        </w:rPr>
        <w:t>ses</w:t>
      </w:r>
    </w:p>
    <w:p w14:paraId="07873536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6911189B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abstrac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? Name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 }</w:t>
      </w:r>
    </w:p>
    <w:p w14:paraId="4FE9D0CB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abstrac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lassId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 }</w:t>
      </w:r>
    </w:p>
    <w:p w14:paraId="57FBD775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</w:t>
      </w:r>
    </w:p>
    <w:p w14:paraId="738589EE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ons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lassType = -1;</w:t>
      </w:r>
    </w:p>
    <w:p w14:paraId="650954E9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320B6CC0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B57D01F" w14:textId="287E59A4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InDoor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:</w:t>
      </w:r>
      <w:r w:rsidR="00C23543" w:rsidRPr="00C23543">
        <w:rPr>
          <w:rFonts w:ascii="新宋体" w:eastAsia="新宋体" w:cs="新宋体" w:hint="eastAsia"/>
          <w:color w:val="2B91AF"/>
          <w:kern w:val="0"/>
          <w:sz w:val="19"/>
          <w:szCs w:val="19"/>
        </w:rPr>
        <w:t xml:space="preserve"> </w:t>
      </w:r>
      <w:r w:rsidR="00C23543">
        <w:rPr>
          <w:rFonts w:ascii="新宋体" w:eastAsia="新宋体" w:cs="新宋体" w:hint="eastAsia"/>
          <w:color w:val="2B91AF"/>
          <w:kern w:val="0"/>
          <w:sz w:val="19"/>
          <w:szCs w:val="19"/>
        </w:rPr>
        <w:t>Cour</w:t>
      </w:r>
      <w:r w:rsidR="00C23543">
        <w:rPr>
          <w:rFonts w:ascii="新宋体" w:eastAsia="新宋体" w:cs="新宋体"/>
          <w:color w:val="2B91AF"/>
          <w:kern w:val="0"/>
          <w:sz w:val="19"/>
          <w:szCs w:val="19"/>
        </w:rPr>
        <w:t>ses</w:t>
      </w:r>
    </w:p>
    <w:p w14:paraId="72D83550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6B82283C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ons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lassType = 0;</w:t>
      </w:r>
    </w:p>
    <w:p w14:paraId="7B4E6E78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overrid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lassId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} = 0;</w:t>
      </w:r>
    </w:p>
    <w:p w14:paraId="0AF0E85C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70EC126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overrid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? Name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 }</w:t>
      </w:r>
    </w:p>
    <w:p w14:paraId="6C14C3B1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3A444EC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7FF51A06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8F467F7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Math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: InDoorClass</w:t>
      </w:r>
    </w:p>
    <w:p w14:paraId="53455E73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27453506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tudentNumber;</w:t>
      </w:r>
    </w:p>
    <w:p w14:paraId="250FF974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0E19B8C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overloading</w:t>
      </w:r>
    </w:p>
    <w:p w14:paraId="1A1943D8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Math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() {</w:t>
      </w:r>
    </w:p>
    <w:p w14:paraId="564C8438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studentNumber = 0;</w:t>
      </w:r>
    </w:p>
    <w:p w14:paraId="50792E83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53FA2D15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overloading</w:t>
      </w:r>
    </w:p>
    <w:p w14:paraId="3FA06222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Math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tudentNumber)</w:t>
      </w:r>
    </w:p>
    <w:p w14:paraId="06E19496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           </w:t>
      </w:r>
    </w:p>
    <w:p w14:paraId="170DF6FE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studentNumber = studentNumber;</w:t>
      </w:r>
    </w:p>
    <w:p w14:paraId="0DC9201B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77E15744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1ADDB308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4629FFF7" w14:textId="7C375DCB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OutDoor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: </w:t>
      </w:r>
      <w:r w:rsidR="00C23543">
        <w:rPr>
          <w:rFonts w:ascii="新宋体" w:eastAsia="新宋体" w:cs="新宋体" w:hint="eastAsia"/>
          <w:color w:val="2B91AF"/>
          <w:kern w:val="0"/>
          <w:sz w:val="19"/>
          <w:szCs w:val="19"/>
        </w:rPr>
        <w:t>Cour</w:t>
      </w:r>
      <w:r w:rsidR="00C23543">
        <w:rPr>
          <w:rFonts w:ascii="新宋体" w:eastAsia="新宋体" w:cs="新宋体"/>
          <w:color w:val="2B91AF"/>
          <w:kern w:val="0"/>
          <w:sz w:val="19"/>
          <w:szCs w:val="19"/>
        </w:rPr>
        <w:t>ses</w:t>
      </w:r>
    </w:p>
    <w:p w14:paraId="544D7A33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3B55DDB4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ons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lassType = 1;</w:t>
      </w:r>
    </w:p>
    <w:p w14:paraId="682720CC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overrid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lassId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 } = 1;</w:t>
      </w:r>
    </w:p>
    <w:p w14:paraId="40222D38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A2D8186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overrid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? Name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 }</w:t>
      </w:r>
    </w:p>
    <w:p w14:paraId="3ECEFD1F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25D16974" w14:textId="77777777" w:rsidR="00575206" w:rsidRDefault="00575206" w:rsidP="0057520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72A9B77D" w14:textId="6DC73CC9" w:rsidR="00575206" w:rsidRDefault="00575206" w:rsidP="00145671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</w:p>
    <w:p w14:paraId="4A6C0214" w14:textId="77777777" w:rsidR="00575206" w:rsidRDefault="00575206" w:rsidP="00145671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</w:p>
    <w:p w14:paraId="5F9948C4" w14:textId="77777777" w:rsidR="00BE09CF" w:rsidRDefault="00D11D92" w:rsidP="00145671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2. Use /Abstraction/ to define different classes for each person type such as Student</w:t>
      </w:r>
      <w:r w:rsidR="00BE09CF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and Instructor. These classes should have behavior for that type of person.</w:t>
      </w:r>
    </w:p>
    <w:p w14:paraId="40816DC5" w14:textId="77777777" w:rsidR="000D1A6D" w:rsidRDefault="00BE09CF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Arial" w:eastAsia="宋体" w:hAnsi="Arial" w:cs="Arial" w:hint="eastAsia"/>
          <w:color w:val="000000"/>
          <w:kern w:val="0"/>
          <w:sz w:val="27"/>
          <w:szCs w:val="27"/>
        </w:rPr>
        <w:t xml:space="preserve"> </w:t>
      </w:r>
      <w:r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="000D1A6D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 w:rsidR="000D1A6D">
        <w:rPr>
          <w:rFonts w:ascii="新宋体" w:eastAsia="新宋体" w:cs="新宋体"/>
          <w:color w:val="0000FF"/>
          <w:kern w:val="0"/>
          <w:sz w:val="19"/>
          <w:szCs w:val="19"/>
        </w:rPr>
        <w:t>internal</w:t>
      </w:r>
      <w:r w:rsidR="000D1A6D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="000D1A6D">
        <w:rPr>
          <w:rFonts w:ascii="新宋体" w:eastAsia="新宋体" w:cs="新宋体"/>
          <w:color w:val="0000FF"/>
          <w:kern w:val="0"/>
          <w:sz w:val="19"/>
          <w:szCs w:val="19"/>
        </w:rPr>
        <w:t>abstract</w:t>
      </w:r>
      <w:r w:rsidR="000D1A6D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="000D1A6D"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 w:rsidR="000D1A6D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="000D1A6D">
        <w:rPr>
          <w:rFonts w:ascii="新宋体" w:eastAsia="新宋体" w:cs="新宋体"/>
          <w:color w:val="2B91AF"/>
          <w:kern w:val="0"/>
          <w:sz w:val="19"/>
          <w:szCs w:val="19"/>
        </w:rPr>
        <w:t>People</w:t>
      </w:r>
    </w:p>
    <w:p w14:paraId="405CF449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49146691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abstrac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DoSomeThing();</w:t>
      </w:r>
    </w:p>
    <w:p w14:paraId="2EAF9E8C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}</w:t>
      </w:r>
    </w:p>
    <w:p w14:paraId="22621A7B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289EAE50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Stude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: People</w:t>
      </w:r>
    </w:p>
    <w:p w14:paraId="6A91ED6E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7B4E81E7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overrid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DoSomeThing()</w:t>
      </w:r>
    </w:p>
    <w:p w14:paraId="0DDA7F2B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124D5F07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Console.WriteLine(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I'm a student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3D43512E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5A8E300B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1BD60A23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Teache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: People</w:t>
      </w:r>
    </w:p>
    <w:p w14:paraId="7D4FA904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74140984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overrid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DoSomeThing()</w:t>
      </w:r>
    </w:p>
    <w:p w14:paraId="3FBE11F4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79C380FF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Console.WriteLine(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I'm a Teacher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C38C227" w14:textId="77777777" w:rsidR="000D1A6D" w:rsidRDefault="000D1A6D" w:rsidP="000D1A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30B88505" w14:textId="087D3467" w:rsidR="00BE09CF" w:rsidRDefault="000D1A6D" w:rsidP="000D1A6D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1DD8AA55" w14:textId="77777777" w:rsidR="000D1A6D" w:rsidRDefault="000D1A6D" w:rsidP="00145671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</w:p>
    <w:p w14:paraId="01EC05BF" w14:textId="77777777" w:rsidR="000902D8" w:rsidRDefault="00D11D92" w:rsidP="00145671">
      <w:pPr>
        <w:widowControl/>
        <w:shd w:val="clear" w:color="auto" w:fill="FFFFFF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3. Use /Encapsulation/ to keep many details private in each class.</w:t>
      </w:r>
    </w:p>
    <w:p w14:paraId="6650610C" w14:textId="77777777" w:rsidR="008D565D" w:rsidRDefault="008D565D" w:rsidP="007A405F">
      <w:pPr>
        <w:autoSpaceDE w:val="0"/>
        <w:autoSpaceDN w:val="0"/>
        <w:adjustRightInd w:val="0"/>
        <w:ind w:firstLineChars="200" w:firstLine="38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interna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abstrac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People</w:t>
      </w:r>
    </w:p>
    <w:p w14:paraId="34A7FF13" w14:textId="77777777" w:rsidR="008D565D" w:rsidRDefault="008D565D" w:rsidP="008D565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2BF13D17" w14:textId="77777777" w:rsidR="008D565D" w:rsidRDefault="008D565D" w:rsidP="008D565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? Name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 }</w:t>
      </w:r>
    </w:p>
    <w:p w14:paraId="60C1763E" w14:textId="77777777" w:rsidR="008D565D" w:rsidRDefault="008D565D" w:rsidP="008D565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abstrac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DoSomeThing();</w:t>
      </w:r>
    </w:p>
    <w:p w14:paraId="3780D41A" w14:textId="78E20F06" w:rsidR="008D565D" w:rsidRDefault="008D565D" w:rsidP="008D565D">
      <w:pPr>
        <w:widowControl/>
        <w:shd w:val="clear" w:color="auto" w:fill="FFFFFF"/>
        <w:ind w:firstLineChars="100" w:firstLine="19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4C569490" w14:textId="77777777" w:rsidR="00954B3A" w:rsidRDefault="00D11D92" w:rsidP="000902D8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4. Use /Inheritance/ by leveraging the implementation already created in the Person</w:t>
      </w:r>
      <w:r w:rsidR="007A405F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class to save code in Student and Instructor classes.</w:t>
      </w:r>
    </w:p>
    <w:p w14:paraId="64006427" w14:textId="2424E4D2" w:rsidR="00C63F3E" w:rsidRDefault="0012574E" w:rsidP="0012574E">
      <w:pPr>
        <w:autoSpaceDE w:val="0"/>
        <w:autoSpaceDN w:val="0"/>
        <w:adjustRightInd w:val="0"/>
        <w:ind w:firstLineChars="100" w:firstLine="19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i</w:t>
      </w:r>
      <w:r w:rsidR="00C63F3E">
        <w:rPr>
          <w:rFonts w:ascii="新宋体" w:eastAsia="新宋体" w:cs="新宋体"/>
          <w:color w:val="0000FF"/>
          <w:kern w:val="0"/>
          <w:sz w:val="19"/>
          <w:szCs w:val="19"/>
        </w:rPr>
        <w:t>nternal</w:t>
      </w:r>
      <w:r w:rsidR="00C63F3E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="00C63F3E">
        <w:rPr>
          <w:rFonts w:ascii="新宋体" w:eastAsia="新宋体" w:cs="新宋体"/>
          <w:color w:val="0000FF"/>
          <w:kern w:val="0"/>
          <w:sz w:val="19"/>
          <w:szCs w:val="19"/>
        </w:rPr>
        <w:t>abstract</w:t>
      </w:r>
      <w:r w:rsidR="00C63F3E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="00C63F3E"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 w:rsidR="00C63F3E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="00C63F3E">
        <w:rPr>
          <w:rFonts w:ascii="新宋体" w:eastAsia="新宋体" w:cs="新宋体"/>
          <w:color w:val="2B91AF"/>
          <w:kern w:val="0"/>
          <w:sz w:val="19"/>
          <w:szCs w:val="19"/>
        </w:rPr>
        <w:t>People</w:t>
      </w:r>
    </w:p>
    <w:p w14:paraId="7E0F197C" w14:textId="77777777" w:rsidR="00C63F3E" w:rsidRDefault="00C63F3E" w:rsidP="00C63F3E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2451AAC7" w14:textId="77777777" w:rsidR="00C63F3E" w:rsidRDefault="00C63F3E" w:rsidP="00C63F3E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? Name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 }</w:t>
      </w:r>
    </w:p>
    <w:p w14:paraId="6C114A2A" w14:textId="77777777" w:rsidR="00C63F3E" w:rsidRDefault="00C63F3E" w:rsidP="00C63F3E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abstrac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DoSomeThing();</w:t>
      </w:r>
    </w:p>
    <w:p w14:paraId="6E571E19" w14:textId="77777777" w:rsidR="00C63F3E" w:rsidRDefault="00C63F3E" w:rsidP="00C63F3E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1F2A9434" w14:textId="77777777" w:rsidR="00C63F3E" w:rsidRDefault="00C63F3E" w:rsidP="00C63F3E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Type()</w:t>
      </w:r>
    </w:p>
    <w:p w14:paraId="3F8450C1" w14:textId="77777777" w:rsidR="00C63F3E" w:rsidRDefault="00C63F3E" w:rsidP="00C63F3E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521AC8FD" w14:textId="77777777" w:rsidR="00C63F3E" w:rsidRDefault="00C63F3E" w:rsidP="00C63F3E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Console.WriteLine(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I'm a persion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89D79AF" w14:textId="77777777" w:rsidR="00C63F3E" w:rsidRDefault="00C63F3E" w:rsidP="00C63F3E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04792C9B" w14:textId="7C521E5D" w:rsidR="006E1FF1" w:rsidRDefault="00C63F3E" w:rsidP="00C63F3E">
      <w:pPr>
        <w:widowControl/>
        <w:shd w:val="clear" w:color="auto" w:fill="FFFFFF"/>
        <w:ind w:firstLineChars="100" w:firstLine="190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60690A31" w14:textId="77777777" w:rsidR="001D031A" w:rsidRDefault="00D11D92" w:rsidP="000902D8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5. Use /Polymorphism/ to create virtual methods that derived classes could override to</w:t>
      </w:r>
      <w:r w:rsidR="00632DEE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create specific behavior such as salary calculations.</w:t>
      </w:r>
    </w:p>
    <w:p w14:paraId="6E93E20C" w14:textId="77777777" w:rsidR="00856330" w:rsidRDefault="00856330" w:rsidP="00856330">
      <w:pPr>
        <w:autoSpaceDE w:val="0"/>
        <w:autoSpaceDN w:val="0"/>
        <w:adjustRightInd w:val="0"/>
        <w:ind w:firstLineChars="600" w:firstLine="114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People people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tudent();</w:t>
      </w:r>
    </w:p>
    <w:p w14:paraId="3A53DC4C" w14:textId="77777777" w:rsidR="00856330" w:rsidRDefault="00856330" w:rsidP="0085633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people.DoSomeThing();</w:t>
      </w:r>
    </w:p>
    <w:p w14:paraId="34DBD327" w14:textId="6757246A" w:rsidR="000A289A" w:rsidRDefault="00856330" w:rsidP="00856330">
      <w:pPr>
        <w:widowControl/>
        <w:shd w:val="clear" w:color="auto" w:fill="FFFFFF"/>
        <w:ind w:firstLineChars="100" w:firstLine="190"/>
        <w:jc w:val="left"/>
        <w:rPr>
          <w:rFonts w:ascii="Arial" w:eastAsia="宋体" w:hAnsi="Arial" w:cs="Arial"/>
          <w:color w:val="000000"/>
          <w:kern w:val="0"/>
          <w:sz w:val="27"/>
          <w:szCs w:val="27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people.GetType();</w:t>
      </w:r>
    </w:p>
    <w:p w14:paraId="0120F00B" w14:textId="77777777" w:rsidR="00DA29BE" w:rsidRDefault="00D11D92" w:rsidP="000902D8">
      <w:pPr>
        <w:widowControl/>
        <w:shd w:val="clear" w:color="auto" w:fill="FFFFFF"/>
        <w:ind w:firstLineChars="100" w:firstLine="240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lastRenderedPageBreak/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6. Make sure to create appropriate /interfaces/ such as</w:t>
      </w:r>
      <w:r w:rsidR="00DA29BE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ICourseService, IStudentService,</w:t>
      </w:r>
      <w:r w:rsidR="00DA29BE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IInstructorService,</w:t>
      </w:r>
      <w:r w:rsidR="00DA29BE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IDepartmentService, IPersonService, IPersonService (should have</w:t>
      </w: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person specific methods). IStudentService, IInstructorService should inherit from</w:t>
      </w:r>
      <w:r w:rsidR="00DA29BE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IPersonService.</w:t>
      </w:r>
      <w:r w:rsidR="00DA29BE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</w:p>
    <w:p w14:paraId="4E2383CA" w14:textId="77777777" w:rsidR="00DA29BE" w:rsidRDefault="00D11D92" w:rsidP="000902D8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Person</w:t>
      </w:r>
    </w:p>
    <w:p w14:paraId="21B8258C" w14:textId="77777777" w:rsidR="00DA29BE" w:rsidRDefault="00D11D92" w:rsidP="000902D8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Calculate Age of the Person</w:t>
      </w:r>
    </w:p>
    <w:p w14:paraId="3255492B" w14:textId="77777777" w:rsidR="00DA29BE" w:rsidRDefault="00D11D92" w:rsidP="000902D8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Calculate the Salary of the person, Use decimal for salary</w:t>
      </w:r>
      <w:r w:rsidR="00DA29BE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</w:p>
    <w:p w14:paraId="3FDCB25B" w14:textId="77777777" w:rsidR="00DA29BE" w:rsidRDefault="00D11D92" w:rsidP="000902D8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Salary cannot be negative number</w:t>
      </w:r>
    </w:p>
    <w:p w14:paraId="76C534C4" w14:textId="77777777" w:rsidR="00DA29BE" w:rsidRDefault="00D11D92" w:rsidP="000902D8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Can have multiple Addresses, should have method to get</w:t>
      </w:r>
      <w:r w:rsidR="00DA29BE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addresses</w:t>
      </w:r>
    </w:p>
    <w:p w14:paraId="49DFA160" w14:textId="77777777" w:rsidR="00DA29BE" w:rsidRDefault="00D11D92" w:rsidP="00DA29BE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Instructor</w:t>
      </w:r>
    </w:p>
    <w:p w14:paraId="5C6A535D" w14:textId="77777777" w:rsidR="00DA29BE" w:rsidRDefault="00D11D92" w:rsidP="00DA29BE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Belongs to one Department and he can be Head of the Department</w:t>
      </w:r>
    </w:p>
    <w:p w14:paraId="6334A1BE" w14:textId="7DF8B000" w:rsidR="00DA29BE" w:rsidRDefault="00D11D92" w:rsidP="00DA29BE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Instructor will have added bonus salary based on his experience,</w:t>
      </w:r>
      <w:r w:rsidR="00DA29BE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calculate his</w:t>
      </w:r>
      <w:r w:rsidR="00DA29BE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years of experience based on Join Date</w:t>
      </w: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="00DA29BE">
        <w:rPr>
          <w:rFonts w:ascii="Arial" w:eastAsia="宋体" w:hAnsi="Arial" w:cs="Arial"/>
          <w:color w:val="000000"/>
          <w:kern w:val="0"/>
          <w:sz w:val="27"/>
          <w:szCs w:val="27"/>
        </w:rPr>
        <w:t xml:space="preserve">  </w:t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Student</w:t>
      </w:r>
      <w:r w:rsidR="00DA29BE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</w:p>
    <w:p w14:paraId="3E4B13A2" w14:textId="77777777" w:rsidR="00DA29BE" w:rsidRDefault="00D11D92" w:rsidP="00DA29BE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Can take multiple courses</w:t>
      </w:r>
      <w:r w:rsidR="00DA29BE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</w:p>
    <w:p w14:paraId="4D847F34" w14:textId="77777777" w:rsidR="00DA29BE" w:rsidRDefault="00D11D92" w:rsidP="00DA29BE">
      <w:pPr>
        <w:widowControl/>
        <w:shd w:val="clear" w:color="auto" w:fill="FFFFFF"/>
        <w:ind w:firstLineChars="100" w:firstLine="270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Calculate student GPA based on grades for courses</w:t>
      </w:r>
      <w:r w:rsidR="00DA29BE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</w:t>
      </w:r>
    </w:p>
    <w:p w14:paraId="5A3E0863" w14:textId="1571E5AB" w:rsidR="00D11D92" w:rsidRPr="00D11D92" w:rsidRDefault="00D11D92" w:rsidP="004D18EE">
      <w:pPr>
        <w:widowControl/>
        <w:shd w:val="clear" w:color="auto" w:fill="FFFFFF"/>
        <w:ind w:leftChars="100" w:left="210" w:firstLineChars="50" w:firstLine="13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Each course will have grade from A to F</w:t>
      </w: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Course</w:t>
      </w: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Will have list of enrolled students</w:t>
      </w: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Department</w:t>
      </w: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Will have one Instructor as head</w:t>
      </w: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Will have Budget for school year (start and end Date Time)</w:t>
      </w:r>
      <w:r w:rsidRPr="00D11D92">
        <w:rPr>
          <w:rFonts w:ascii="Arial" w:eastAsia="宋体" w:hAnsi="Arial" w:cs="Arial"/>
          <w:color w:val="000000"/>
          <w:kern w:val="0"/>
          <w:sz w:val="24"/>
          <w:szCs w:val="24"/>
        </w:rPr>
        <w:br/>
      </w:r>
      <w:r w:rsidRPr="00D11D92">
        <w:rPr>
          <w:rFonts w:ascii="Arial" w:eastAsia="宋体" w:hAnsi="Arial" w:cs="Arial"/>
          <w:color w:val="000000"/>
          <w:kern w:val="0"/>
          <w:sz w:val="27"/>
          <w:szCs w:val="27"/>
        </w:rPr>
        <w:t>Will offer list of courses</w:t>
      </w:r>
    </w:p>
    <w:p w14:paraId="398CDA6A" w14:textId="2D55A87F" w:rsidR="00A307EA" w:rsidRDefault="00A307EA"/>
    <w:p w14:paraId="34135D4C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;</w:t>
      </w:r>
    </w:p>
    <w:p w14:paraId="65EEEDDF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.Collections.Generic;</w:t>
      </w:r>
    </w:p>
    <w:p w14:paraId="1A2865DF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.Data;</w:t>
      </w:r>
    </w:p>
    <w:p w14:paraId="1AD8D808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.Linq;</w:t>
      </w:r>
    </w:p>
    <w:p w14:paraId="0BE47158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.Text;</w:t>
      </w:r>
    </w:p>
    <w:p w14:paraId="55DCE68E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.Threading.Tasks;</w:t>
      </w:r>
    </w:p>
    <w:p w14:paraId="1685A829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2090E6D1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abstrac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Person</w:t>
      </w:r>
    </w:p>
    <w:p w14:paraId="71F3A30F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2AC36D10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DateTime BirthDate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 }</w:t>
      </w:r>
    </w:p>
    <w:p w14:paraId="263BC6F8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GetAge()</w:t>
      </w:r>
    </w:p>
    <w:p w14:paraId="5E4CEEDC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487454CC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DateTime currDate = DateTime.Now;</w:t>
      </w:r>
    </w:p>
    <w:p w14:paraId="31E5FF03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a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age = currDate - BirthDate;</w:t>
      </w:r>
    </w:p>
    <w:p w14:paraId="5F74D4F4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(age.Days % 365.2425);</w:t>
      </w:r>
    </w:p>
    <w:p w14:paraId="201A7DB1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3354BC1A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alary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 }</w:t>
      </w:r>
    </w:p>
    <w:p w14:paraId="54C11240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abstrac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GetSalary();</w:t>
      </w:r>
    </w:p>
    <w:p w14:paraId="0DE6152B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4EC6C605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ist&lt;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&gt; Addresses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}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ist&lt;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&gt;();</w:t>
      </w:r>
    </w:p>
    <w:p w14:paraId="3AA79EE2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4B87219D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1A2151E3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0B4F40BE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Instructo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: Person</w:t>
      </w:r>
    </w:p>
    <w:p w14:paraId="7A73733D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3A18F088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boo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IsHead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 }</w:t>
      </w:r>
    </w:p>
    <w:p w14:paraId="69D07788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? Department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 }</w:t>
      </w:r>
    </w:p>
    <w:p w14:paraId="7D868C58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DateTime JoinDate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 }</w:t>
      </w:r>
    </w:p>
    <w:p w14:paraId="2DC31A69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30D8ED29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overrid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GetSalary()</w:t>
      </w:r>
    </w:p>
    <w:p w14:paraId="0D0F0E85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15ACC8E1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DateTime currDate = DateTime.Now;</w:t>
      </w:r>
    </w:p>
    <w:p w14:paraId="20A31AEF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a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age = currDate - JoinDate;</w:t>
      </w:r>
    </w:p>
    <w:p w14:paraId="2C4D0955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alary + age.Days;</w:t>
      </w:r>
    </w:p>
    <w:p w14:paraId="226BD8CC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1E68D890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3748C69C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DF80E48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Stude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: Person</w:t>
      </w:r>
    </w:p>
    <w:p w14:paraId="3048E887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780D4CFE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ist&lt;Tuple&lt;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&gt;&gt; courses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}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ist&lt;Tuple&lt;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&gt;&gt;();</w:t>
      </w:r>
    </w:p>
    <w:p w14:paraId="314FB731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overrid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GetSalary()</w:t>
      </w:r>
    </w:p>
    <w:p w14:paraId="5A33A3A6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0A19F0C6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alary;</w:t>
      </w:r>
    </w:p>
    <w:p w14:paraId="20368AC3" w14:textId="77777777" w:rsidR="00BE0205" w:rsidRP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 w:rsidRPr="00BE0205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>}</w:t>
      </w:r>
    </w:p>
    <w:p w14:paraId="67762278" w14:textId="77777777" w:rsidR="00BE0205" w:rsidRP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</w:pPr>
      <w:r w:rsidRPr="00BE0205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    </w:t>
      </w:r>
      <w:r w:rsidRPr="00BE0205">
        <w:rPr>
          <w:rFonts w:ascii="新宋体" w:eastAsia="新宋体" w:cs="新宋体"/>
          <w:color w:val="0000FF"/>
          <w:kern w:val="0"/>
          <w:sz w:val="19"/>
          <w:szCs w:val="19"/>
          <w:lang w:val="fr-FR"/>
        </w:rPr>
        <w:t>public</w:t>
      </w:r>
      <w:r w:rsidRPr="00BE0205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 </w:t>
      </w:r>
      <w:r w:rsidRPr="00BE0205">
        <w:rPr>
          <w:rFonts w:ascii="新宋体" w:eastAsia="新宋体" w:cs="新宋体"/>
          <w:color w:val="0000FF"/>
          <w:kern w:val="0"/>
          <w:sz w:val="19"/>
          <w:szCs w:val="19"/>
          <w:lang w:val="fr-FR"/>
        </w:rPr>
        <w:t>double</w:t>
      </w:r>
      <w:r w:rsidRPr="00BE0205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 GetGPA()</w:t>
      </w:r>
    </w:p>
    <w:p w14:paraId="3A15484F" w14:textId="77777777" w:rsidR="00BE0205" w:rsidRP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</w:pPr>
      <w:r w:rsidRPr="00BE0205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    {</w:t>
      </w:r>
    </w:p>
    <w:p w14:paraId="5D83DC0F" w14:textId="77777777" w:rsidR="00BE0205" w:rsidRP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</w:pPr>
      <w:r w:rsidRPr="00BE0205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        </w:t>
      </w:r>
      <w:r w:rsidRPr="00BE0205">
        <w:rPr>
          <w:rFonts w:ascii="新宋体" w:eastAsia="新宋体" w:cs="新宋体"/>
          <w:color w:val="0000FF"/>
          <w:kern w:val="0"/>
          <w:sz w:val="19"/>
          <w:szCs w:val="19"/>
          <w:lang w:val="fr-FR"/>
        </w:rPr>
        <w:t>double</w:t>
      </w:r>
      <w:r w:rsidRPr="00BE0205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 totalGPA = 0;</w:t>
      </w:r>
    </w:p>
    <w:p w14:paraId="269E11BA" w14:textId="77777777" w:rsidR="00BE0205" w:rsidRPr="00C23543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</w:pPr>
      <w:r w:rsidRPr="00BE0205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        </w:t>
      </w:r>
      <w:r w:rsidRPr="00C23543">
        <w:rPr>
          <w:rFonts w:ascii="新宋体" w:eastAsia="新宋体" w:cs="新宋体"/>
          <w:color w:val="0000FF"/>
          <w:kern w:val="0"/>
          <w:sz w:val="19"/>
          <w:szCs w:val="19"/>
          <w:lang w:val="fr-FR"/>
        </w:rPr>
        <w:t>double</w:t>
      </w:r>
      <w:r w:rsidRPr="00C23543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 currGPA = 0;</w:t>
      </w:r>
    </w:p>
    <w:p w14:paraId="191AE417" w14:textId="77777777" w:rsidR="00BE0205" w:rsidRPr="00C23543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</w:pPr>
      <w:r w:rsidRPr="00C23543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        </w:t>
      </w:r>
      <w:r w:rsidRPr="00C23543">
        <w:rPr>
          <w:rFonts w:ascii="新宋体" w:eastAsia="新宋体" w:cs="新宋体"/>
          <w:color w:val="0000FF"/>
          <w:kern w:val="0"/>
          <w:sz w:val="19"/>
          <w:szCs w:val="19"/>
          <w:lang w:val="fr-FR"/>
        </w:rPr>
        <w:t>foreach</w:t>
      </w:r>
      <w:r w:rsidRPr="00C23543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 (Tuple&lt;</w:t>
      </w:r>
      <w:r w:rsidRPr="00C23543">
        <w:rPr>
          <w:rFonts w:ascii="新宋体" w:eastAsia="新宋体" w:cs="新宋体"/>
          <w:color w:val="0000FF"/>
          <w:kern w:val="0"/>
          <w:sz w:val="19"/>
          <w:szCs w:val="19"/>
          <w:lang w:val="fr-FR"/>
        </w:rPr>
        <w:t>string</w:t>
      </w:r>
      <w:r w:rsidRPr="00C23543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, </w:t>
      </w:r>
      <w:r w:rsidRPr="00C23543">
        <w:rPr>
          <w:rFonts w:ascii="新宋体" w:eastAsia="新宋体" w:cs="新宋体"/>
          <w:color w:val="0000FF"/>
          <w:kern w:val="0"/>
          <w:sz w:val="19"/>
          <w:szCs w:val="19"/>
          <w:lang w:val="fr-FR"/>
        </w:rPr>
        <w:t>double</w:t>
      </w:r>
      <w:r w:rsidRPr="00C23543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, </w:t>
      </w:r>
      <w:r w:rsidRPr="00C23543">
        <w:rPr>
          <w:rFonts w:ascii="新宋体" w:eastAsia="新宋体" w:cs="新宋体"/>
          <w:color w:val="0000FF"/>
          <w:kern w:val="0"/>
          <w:sz w:val="19"/>
          <w:szCs w:val="19"/>
          <w:lang w:val="fr-FR"/>
        </w:rPr>
        <w:t>double</w:t>
      </w:r>
      <w:r w:rsidRPr="00C23543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&gt; t </w:t>
      </w:r>
      <w:r w:rsidRPr="00C23543">
        <w:rPr>
          <w:rFonts w:ascii="新宋体" w:eastAsia="新宋体" w:cs="新宋体"/>
          <w:color w:val="0000FF"/>
          <w:kern w:val="0"/>
          <w:sz w:val="19"/>
          <w:szCs w:val="19"/>
          <w:lang w:val="fr-FR"/>
        </w:rPr>
        <w:t>in</w:t>
      </w:r>
      <w:r w:rsidRPr="00C23543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 courses)</w:t>
      </w:r>
    </w:p>
    <w:p w14:paraId="37ACFFD4" w14:textId="77777777" w:rsidR="00BE0205" w:rsidRPr="00C23543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</w:pPr>
      <w:r w:rsidRPr="00C23543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        {</w:t>
      </w:r>
    </w:p>
    <w:p w14:paraId="02DF27B5" w14:textId="77777777" w:rsidR="00BE0205" w:rsidRPr="00C23543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</w:pPr>
    </w:p>
    <w:p w14:paraId="46030D5D" w14:textId="77777777" w:rsidR="00BE0205" w:rsidRPr="00C23543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</w:pPr>
      <w:r w:rsidRPr="00C23543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            currGPA = (currGPA * totalGPA + t.Item2) / (totalGPA + t.Item3);</w:t>
      </w:r>
    </w:p>
    <w:p w14:paraId="7E2494FB" w14:textId="77777777" w:rsidR="00BE0205" w:rsidRPr="00C23543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</w:pPr>
      <w:r w:rsidRPr="00C23543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            totalGPA += t.Item3;</w:t>
      </w:r>
    </w:p>
    <w:p w14:paraId="5C745D1D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C23543">
        <w:rPr>
          <w:rFonts w:ascii="新宋体" w:eastAsia="新宋体" w:cs="新宋体"/>
          <w:color w:val="000000"/>
          <w:kern w:val="0"/>
          <w:sz w:val="19"/>
          <w:szCs w:val="19"/>
          <w:lang w:val="fr-FR"/>
        </w:rPr>
        <w:t xml:space="preserve">        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77250C28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rrGPA;</w:t>
      </w:r>
    </w:p>
    <w:p w14:paraId="63504693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19B072E9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tring GetCourseGPA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ourseName)</w:t>
      </w:r>
    </w:p>
    <w:p w14:paraId="213511A3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0BF26E83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a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ourse = courses.First(x =&gt; x.Item1.Equals(courseName));</w:t>
      </w:r>
    </w:p>
    <w:p w14:paraId="6E865853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rrGPA = course.Item3;</w:t>
      </w:r>
    </w:p>
    <w:p w14:paraId="32F765F5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currGPA == 4.0)</w:t>
      </w:r>
    </w:p>
    <w:p w14:paraId="580F40F1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5C3B4EB1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A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A46C0C7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375E8263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currGPA &gt;= 3.0)</w:t>
      </w:r>
    </w:p>
    <w:p w14:paraId="3FBCDF9D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BDB6718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B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3B0EF47D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7C6210C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currGPA &gt;= 2.0)</w:t>
      </w:r>
    </w:p>
    <w:p w14:paraId="16EEA7B2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5CA42570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C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03D285C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65420FC3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currGPA &gt;= 1.0)</w:t>
      </w:r>
    </w:p>
    <w:p w14:paraId="32638A7A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2FC42D9B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D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416717F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3C0CD4FA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53534B5E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3D7F391A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F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4BE801F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2B4611C2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3A2419EA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16030911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0D7F899A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Course</w:t>
      </w:r>
    </w:p>
    <w:p w14:paraId="70CE83CD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3DA34BC7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ist&lt;Student&gt; StudentList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 }=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ist&lt;Student&gt;();</w:t>
      </w:r>
    </w:p>
    <w:p w14:paraId="3C9EF852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39A93243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2AFA1154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Department</w:t>
      </w:r>
    </w:p>
    <w:p w14:paraId="567786F3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42810466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Instructor? Head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 }</w:t>
      </w:r>
    </w:p>
    <w:p w14:paraId="6A929B03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ist&lt;Course&gt; CourseList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}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ist&lt;Course&gt;();</w:t>
      </w:r>
    </w:p>
    <w:p w14:paraId="1551B9C1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B4FD7A8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ist&lt;Tuple&lt;Double,DateTime,DateTime&gt;&gt; Buget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}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ist&lt;Tuple&lt;Double,DateTime,DateTime&gt;&gt;();</w:t>
      </w:r>
    </w:p>
    <w:p w14:paraId="4111513A" w14:textId="77777777" w:rsidR="00BE0205" w:rsidRDefault="00BE0205" w:rsidP="00BE020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4A2DD17A" w14:textId="77777777" w:rsidR="00BE0205" w:rsidRPr="00D11D92" w:rsidRDefault="00BE0205"/>
    <w:sectPr w:rsidR="00BE0205" w:rsidRPr="00D11D92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MzO1NDewMDYwsbRQ0lEKTi0uzszPAykwrgUAT+vqCSwAAAA="/>
  </w:docVars>
  <w:rsids>
    <w:rsidRoot w:val="00A307EA"/>
    <w:rsid w:val="0005037E"/>
    <w:rsid w:val="00055F37"/>
    <w:rsid w:val="00070624"/>
    <w:rsid w:val="000902D8"/>
    <w:rsid w:val="000A289A"/>
    <w:rsid w:val="000A6713"/>
    <w:rsid w:val="000C2D40"/>
    <w:rsid w:val="000D1A6D"/>
    <w:rsid w:val="000D4087"/>
    <w:rsid w:val="000E7E17"/>
    <w:rsid w:val="0012574E"/>
    <w:rsid w:val="001379AF"/>
    <w:rsid w:val="00145671"/>
    <w:rsid w:val="00162458"/>
    <w:rsid w:val="00165B78"/>
    <w:rsid w:val="00172633"/>
    <w:rsid w:val="001831C5"/>
    <w:rsid w:val="001A607F"/>
    <w:rsid w:val="001C5CE9"/>
    <w:rsid w:val="001D031A"/>
    <w:rsid w:val="001D3E00"/>
    <w:rsid w:val="001F5A98"/>
    <w:rsid w:val="002458EA"/>
    <w:rsid w:val="0025515A"/>
    <w:rsid w:val="002A5AAD"/>
    <w:rsid w:val="002C1415"/>
    <w:rsid w:val="0030384D"/>
    <w:rsid w:val="0033440D"/>
    <w:rsid w:val="003B4CDE"/>
    <w:rsid w:val="003D7706"/>
    <w:rsid w:val="003E17CB"/>
    <w:rsid w:val="00407775"/>
    <w:rsid w:val="00420D4D"/>
    <w:rsid w:val="00434A8C"/>
    <w:rsid w:val="004A5929"/>
    <w:rsid w:val="004B2DA3"/>
    <w:rsid w:val="004C5209"/>
    <w:rsid w:val="004D18EE"/>
    <w:rsid w:val="004D340B"/>
    <w:rsid w:val="0052014B"/>
    <w:rsid w:val="0053197C"/>
    <w:rsid w:val="00550C5B"/>
    <w:rsid w:val="00575206"/>
    <w:rsid w:val="00585116"/>
    <w:rsid w:val="00585190"/>
    <w:rsid w:val="005B6797"/>
    <w:rsid w:val="005B7FC8"/>
    <w:rsid w:val="005D363F"/>
    <w:rsid w:val="00616882"/>
    <w:rsid w:val="006265BE"/>
    <w:rsid w:val="00631A7F"/>
    <w:rsid w:val="00632DEE"/>
    <w:rsid w:val="00657169"/>
    <w:rsid w:val="0067144A"/>
    <w:rsid w:val="00682351"/>
    <w:rsid w:val="006A26D6"/>
    <w:rsid w:val="006A7F12"/>
    <w:rsid w:val="006C0A12"/>
    <w:rsid w:val="006D1104"/>
    <w:rsid w:val="006D5036"/>
    <w:rsid w:val="006E1FF1"/>
    <w:rsid w:val="0075618E"/>
    <w:rsid w:val="0078450A"/>
    <w:rsid w:val="007A405F"/>
    <w:rsid w:val="007C39D9"/>
    <w:rsid w:val="007C6CEA"/>
    <w:rsid w:val="007E62B4"/>
    <w:rsid w:val="007F78EE"/>
    <w:rsid w:val="0081484B"/>
    <w:rsid w:val="0082016B"/>
    <w:rsid w:val="0085133B"/>
    <w:rsid w:val="00851B51"/>
    <w:rsid w:val="00856330"/>
    <w:rsid w:val="00866F38"/>
    <w:rsid w:val="00885503"/>
    <w:rsid w:val="0088577E"/>
    <w:rsid w:val="0089453D"/>
    <w:rsid w:val="008A0DF0"/>
    <w:rsid w:val="008A7112"/>
    <w:rsid w:val="008D565D"/>
    <w:rsid w:val="008E24A8"/>
    <w:rsid w:val="008E4A21"/>
    <w:rsid w:val="008F4B3B"/>
    <w:rsid w:val="00906A7D"/>
    <w:rsid w:val="00911E8D"/>
    <w:rsid w:val="00954B3A"/>
    <w:rsid w:val="0095714C"/>
    <w:rsid w:val="00962F0C"/>
    <w:rsid w:val="00963221"/>
    <w:rsid w:val="0098527F"/>
    <w:rsid w:val="00985A1C"/>
    <w:rsid w:val="009C5816"/>
    <w:rsid w:val="009C7300"/>
    <w:rsid w:val="009F54D8"/>
    <w:rsid w:val="00A1468F"/>
    <w:rsid w:val="00A307EA"/>
    <w:rsid w:val="00A53F65"/>
    <w:rsid w:val="00A72FF1"/>
    <w:rsid w:val="00AB3663"/>
    <w:rsid w:val="00AE3D74"/>
    <w:rsid w:val="00B07138"/>
    <w:rsid w:val="00B32BFA"/>
    <w:rsid w:val="00B4015E"/>
    <w:rsid w:val="00B5082F"/>
    <w:rsid w:val="00B50CD8"/>
    <w:rsid w:val="00B734D7"/>
    <w:rsid w:val="00B77575"/>
    <w:rsid w:val="00BD3D67"/>
    <w:rsid w:val="00BE0205"/>
    <w:rsid w:val="00BE09CF"/>
    <w:rsid w:val="00BF34C7"/>
    <w:rsid w:val="00C23543"/>
    <w:rsid w:val="00C51C23"/>
    <w:rsid w:val="00C63F3E"/>
    <w:rsid w:val="00CB0EDD"/>
    <w:rsid w:val="00CC1F5D"/>
    <w:rsid w:val="00CD705C"/>
    <w:rsid w:val="00CE5498"/>
    <w:rsid w:val="00CE564E"/>
    <w:rsid w:val="00D11D92"/>
    <w:rsid w:val="00D7683B"/>
    <w:rsid w:val="00DA29BE"/>
    <w:rsid w:val="00DA7BD1"/>
    <w:rsid w:val="00E13AEC"/>
    <w:rsid w:val="00E56201"/>
    <w:rsid w:val="00E707E6"/>
    <w:rsid w:val="00E74B35"/>
    <w:rsid w:val="00E75577"/>
    <w:rsid w:val="00E96612"/>
    <w:rsid w:val="00EA0566"/>
    <w:rsid w:val="00EC0B78"/>
    <w:rsid w:val="00EC4BA8"/>
    <w:rsid w:val="00ED2229"/>
    <w:rsid w:val="00ED36FA"/>
    <w:rsid w:val="00EF1CD4"/>
    <w:rsid w:val="00F43C95"/>
    <w:rsid w:val="00F85BF7"/>
    <w:rsid w:val="00F913E2"/>
    <w:rsid w:val="00FA63BC"/>
    <w:rsid w:val="00FE1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8E35C"/>
  <w15:chartTrackingRefBased/>
  <w15:docId w15:val="{2D4BBB62-7EBD-447D-A3C0-556A50629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D11D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79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74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40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13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0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00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409</Words>
  <Characters>803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 h</dc:creator>
  <cp:keywords/>
  <dc:description/>
  <cp:lastModifiedBy>kr h</cp:lastModifiedBy>
  <cp:revision>148</cp:revision>
  <dcterms:created xsi:type="dcterms:W3CDTF">2023-02-01T23:09:00Z</dcterms:created>
  <dcterms:modified xsi:type="dcterms:W3CDTF">2023-02-02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7c1e2c0ae7e3447b87747da0a1c1da5151824e9697a040b86c050521026357</vt:lpwstr>
  </property>
</Properties>
</file>